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2" w:name="X286b49df827fb7ebc59343e481e5a96d9d9139f"/>
    <w:p>
      <w:pPr>
        <w:pStyle w:val="Heading1"/>
      </w:pPr>
      <w:r>
        <w:t xml:space="preserve">Internship Application Letter for Computer Engine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Optional)]</w:t>
      </w:r>
    </w:p>
    <w:p>
      <w:pPr>
        <w:pStyle w:val="BodyText"/>
      </w:pPr>
      <w:r>
        <w:t xml:space="preserve">[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Bogotá, Colombia</w:t>
      </w:r>
    </w:p>
    <w:bookmarkEnd w:id="20"/>
    <w:bookmarkStart w:id="21" w:name="X018531f01bb24d2160c63ef16eb01a59d5906ea"/>
    <w:p>
      <w:pPr>
        <w:pStyle w:val="Heading2"/>
      </w:pPr>
      <w:r>
        <w:t xml:space="preserve">Subject: Application for Computer Engineer Internship Position</w:t>
      </w:r>
    </w:p>
    <w:p>
      <w:pPr>
        <w:pStyle w:val="FirstParagraph"/>
      </w:pPr>
      <w:r>
        <w:t xml:space="preserve">Dear Hiring Manager,</w:t>
      </w:r>
    </w:p>
    <w:p>
      <w:pPr>
        <w:pStyle w:val="BodyText"/>
      </w:pPr>
      <w:r>
        <w:t xml:space="preserve">It is with immense enthusiasm that I submit my application for the Computer Engineer Internship position at [Company Name] in Bogotá, Colombia. As a final-year Computer Engineering student at Universidad Nacional de Colombia with a proven track record of developing scalable solutions aligned with Colombia's digital transformation goals, I am eager to contribute my technical skills and passion for innovative technology within your esteemed organization. This</w:t>
      </w:r>
      <w:r>
        <w:t xml:space="preserve"> </w:t>
      </w:r>
      <w:r>
        <w:rPr>
          <w:iCs/>
          <w:i/>
        </w:rPr>
        <w:t xml:space="preserve">Internship Application Letter</w:t>
      </w:r>
      <w:r>
        <w:t xml:space="preserve"> </w:t>
      </w:r>
      <w:r>
        <w:t xml:space="preserve">serves as my formal expression of interest in joining your team to support Bogotá's burgeoning tech ecosystem while advancing my professional growth under experienced mentors.</w:t>
      </w:r>
    </w:p>
    <w:p>
      <w:pPr>
        <w:pStyle w:val="BodyText"/>
      </w:pPr>
      <w:r>
        <w:t xml:space="preserve">Bogotá has consistently emerged as the epicenter of technological innovation in Latin America, and I am particularly drawn to [Company Name]'s pioneering work in [mention specific area: e.g., AI-driven solutions for sustainable urban mobility, fintech platforms enhancing financial inclusion, or data analytics for public health initiatives]. The city’s strategic positioning as a hub for startups like Rappi and Ualá, coupled with its robust infrastructure including the Innovation District (District of Innovation) and strong academic partnerships with institutions like Universidad de los Andes and Escuela Colombiana de Ingeniería, creates an unparalleled environment for technological advancement. My academic journey has prepared me to thrive in this dynamic setting as a dedicated</w:t>
      </w:r>
      <w:r>
        <w:t xml:space="preserve"> </w:t>
      </w:r>
      <w:r>
        <w:rPr>
          <w:iCs/>
          <w:i/>
        </w:rPr>
        <w:t xml:space="preserve">Computer Engineer</w:t>
      </w:r>
      <w:r>
        <w:t xml:space="preserve"> </w:t>
      </w:r>
      <w:r>
        <w:t xml:space="preserve">committed to solving real-world challenges through technology.</w:t>
      </w:r>
    </w:p>
    <w:p>
      <w:pPr>
        <w:pStyle w:val="BodyText"/>
      </w:pPr>
      <w:r>
        <w:t xml:space="preserve">In my undergraduate studies at Universidad Nacional de Colombia, I have developed a comprehensive technical foundation aligned with industry needs. My coursework included advanced subjects such as Algorithms and Data Structures (with 4.7 GPA), Distributed Systems, Machine Learning Fundamentals, and Database Management Systems. Crucially, I completed two semester-long projects deeply rooted in Colombian contexts: First,</w:t>
      </w:r>
      <w:r>
        <w:t xml:space="preserve"> </w:t>
      </w:r>
      <w:r>
        <w:rPr>
          <w:iCs/>
          <w:i/>
        </w:rPr>
        <w:t xml:space="preserve">“Sistema de Gestión para Pequeñas Agricultores”</w:t>
      </w:r>
      <w:r>
        <w:t xml:space="preserve">, an IoT-enabled mobile application that optimizes crop yields for small-scale producers in Cundinamarca using predictive analytics (built with React Native and Firebase). Second,</w:t>
      </w:r>
      <w:r>
        <w:t xml:space="preserve"> </w:t>
      </w:r>
      <w:r>
        <w:rPr>
          <w:iCs/>
          <w:i/>
        </w:rPr>
        <w:t xml:space="preserve">“Plataforma de Salud Digital para Zonas Rurales”</w:t>
      </w:r>
      <w:r>
        <w:t xml:space="preserve">, a secure telemedicine system designed to address healthcare access gaps in remote Colombian communities through low-bandwidth optimization techniques. These projects required not only technical execution but also cultural sensitivity—understanding local needs while developing practical solutions for Colombian socioeconomic realities. I maintained consistent collaboration with community stakeholders during both projects, reinforcing my ability to translate user requirements into functional software.</w:t>
      </w:r>
    </w:p>
    <w:p>
      <w:pPr>
        <w:pStyle w:val="BodyText"/>
      </w:pPr>
      <w:r>
        <w:t xml:space="preserve">My technical proficiency spans programming languages (Python, Java, JavaScript), cloud platforms (AWS Educate), and modern development frameworks. In addition to academic projects, I contributed to the</w:t>
      </w:r>
      <w:r>
        <w:t xml:space="preserve"> </w:t>
      </w:r>
      <w:r>
        <w:rPr>
          <w:iCs/>
          <w:i/>
        </w:rPr>
        <w:t xml:space="preserve">“Bogotá Tech Volunteers”</w:t>
      </w:r>
      <w:r>
        <w:t xml:space="preserve"> </w:t>
      </w:r>
      <w:r>
        <w:t xml:space="preserve">initiative—a nonprofit where I mentored high school students in coding workshops across diverse neighborhoods including La Candelaria and Suba. This experience honed my communication skills while deepening my appreciation for Bogotá’s diverse cultural landscape. Furthermore, as a member of the</w:t>
      </w:r>
      <w:r>
        <w:t xml:space="preserve"> </w:t>
      </w:r>
      <w:r>
        <w:rPr>
          <w:iCs/>
          <w:i/>
        </w:rPr>
        <w:t xml:space="preserve">Asociación de Estudiantes de Ingeniería de Sistemas</w:t>
      </w:r>
      <w:r>
        <w:t xml:space="preserve">, I organized the “Innovación para Colombia” hackathon that brought together 200+ students to develop solutions for local challenges like traffic management and waste reduction—directly engaging with Bogotá’s urban development priorities.</w:t>
      </w:r>
    </w:p>
    <w:p>
      <w:pPr>
        <w:pStyle w:val="BodyText"/>
      </w:pPr>
      <w:r>
        <w:t xml:space="preserve">What excites me most about interning at [Company Name] is the opportunity to apply my skills within a company that actively shapes Colombia’s technological future. I am particularly impressed by your recent project [mention specific project/product, e.g., “the AI-powered logistics platform serving 50+ Colombian municipalities”], which demonstrates an understanding of how technology can drive inclusive growth. As a Computer Engineer with hands-on experience in building scalable applications and a genuine commitment to Colombia’s digital advancement, I am confident I can immediately contribute to your team’s objectives while learning from industry leaders. My adaptability is proven through my ability to navigate complex technical environments—such as when I optimized an e-commerce platform’s performance by 40% during a summer internship at [Previous Company/University Lab], reducing latency for Colombian users by implementing efficient caching strategies.</w:t>
      </w:r>
    </w:p>
    <w:p>
      <w:pPr>
        <w:pStyle w:val="BodyText"/>
      </w:pPr>
      <w:r>
        <w:t xml:space="preserve">Having grown up in Bogotá, I understand the city’s unique blend of tradition and innovation. My familiarity with local business practices, combined with fluency in Spanish (native) and English (professional), ensures seamless integration into your team. More importantly, I share [Company Name]’s vision for technology as a catalyst for social impact—whether through improving public transportation efficiency across Bogotá’s metro system or enabling rural entrepreneurs to access digital marketplaces. My long-term goal is to become a leader in Colombia’s tech sector, and an internship at your company would be the essential foundation for this journey.</w:t>
      </w:r>
    </w:p>
    <w:p>
      <w:pPr>
        <w:pStyle w:val="BodyText"/>
      </w:pPr>
      <w:r>
        <w:t xml:space="preserve">I am deeply committed to contributing meaningfully during my internship in Colombia Bogotá. I am available for an interview at your earliest convenience and welcome the opportunity to discuss how my skills in software development, problem-solving, and cultural intelligence align with [Company Name]’s mission. Thank you for considering my</w:t>
      </w:r>
      <w:r>
        <w:t xml:space="preserve"> </w:t>
      </w:r>
      <w:r>
        <w:rPr>
          <w:iCs/>
          <w:i/>
        </w:rPr>
        <w:t xml:space="preserve">Internship Application Letter</w:t>
      </w:r>
      <w:r>
        <w:t xml:space="preserve">. I look forward to the possibility of contributing to your team’s success while learning from Bogotá’s most influential tech innovators.</w:t>
      </w:r>
    </w:p>
    <w:p>
      <w:pPr>
        <w:pStyle w:val="BodyText"/>
      </w:pPr>
      <w:r>
        <w:t xml:space="preserve">Sincerely,</w:t>
      </w:r>
    </w:p>
    <w:p>
      <w:pPr>
        <w:pStyle w:val="BodyText"/>
      </w:pPr>
      <w:r>
        <w:t xml:space="preserve">[Your Name]</w:t>
      </w:r>
    </w:p>
    <w:p>
      <w:pPr>
        <w:pStyle w:val="BodyText"/>
      </w:pPr>
      <w:r>
        <w:rPr>
          <w:bCs/>
          <w:b/>
        </w:rPr>
        <w:t xml:space="preserve">Key Highlights for the Hiring Team:</w:t>
      </w:r>
    </w:p>
    <w:p>
      <w:pPr>
        <w:numPr>
          <w:ilvl w:val="0"/>
          <w:numId w:val="1001"/>
        </w:numPr>
        <w:pStyle w:val="Compact"/>
      </w:pPr>
      <w:r>
        <w:rPr>
          <w:bCs/>
          <w:b/>
        </w:rPr>
        <w:t xml:space="preserve">Local Context Expertise:</w:t>
      </w:r>
      <w:r>
        <w:t xml:space="preserve"> </w:t>
      </w:r>
      <w:r>
        <w:t xml:space="preserve">Developed tech solutions specifically addressing Colombian socioeconomic challenges</w:t>
      </w:r>
    </w:p>
    <w:p>
      <w:pPr>
        <w:numPr>
          <w:ilvl w:val="0"/>
          <w:numId w:val="1001"/>
        </w:numPr>
        <w:pStyle w:val="Compact"/>
      </w:pPr>
      <w:r>
        <w:rPr>
          <w:bCs/>
          <w:b/>
        </w:rPr>
        <w:t xml:space="preserve">Technical Alignment:</w:t>
      </w:r>
      <w:r>
        <w:t xml:space="preserve"> </w:t>
      </w:r>
      <w:r>
        <w:t xml:space="preserve">Proficient in Python, Java, AWS, React Native with academic projects directly applicable to Bogotá’s digital needs</w:t>
      </w:r>
    </w:p>
    <w:p>
      <w:pPr>
        <w:numPr>
          <w:ilvl w:val="0"/>
          <w:numId w:val="1001"/>
        </w:numPr>
        <w:pStyle w:val="Compact"/>
      </w:pPr>
      <w:r>
        <w:rPr>
          <w:bCs/>
          <w:b/>
        </w:rPr>
        <w:t xml:space="preserve">Cultural Integration:</w:t>
      </w:r>
      <w:r>
        <w:t xml:space="preserve"> </w:t>
      </w:r>
      <w:r>
        <w:t xml:space="preserve">Native Spanish speaker deeply embedded in Bogotá’s tech community through volunteer work and academic networks</w:t>
      </w:r>
    </w:p>
    <w:p>
      <w:pPr>
        <w:numPr>
          <w:ilvl w:val="0"/>
          <w:numId w:val="1001"/>
        </w:numPr>
        <w:pStyle w:val="Compact"/>
      </w:pPr>
      <w:r>
        <w:rPr>
          <w:bCs/>
          <w:b/>
        </w:rPr>
        <w:t xml:space="preserve">Impact Focus:</w:t>
      </w:r>
      <w:r>
        <w:t xml:space="preserve"> </w:t>
      </w:r>
      <w:r>
        <w:t xml:space="preserve">Prioritized solutions with measurable social impact (e.g., healthcare access, agricultural efficiency)</w:t>
      </w:r>
    </w:p>
    <w:p>
      <w:pPr>
        <w:pStyle w:val="FirstParagraph"/>
      </w:pPr>
      <w:r>
        <w:t xml:space="preserve">This document is optimized for a Computer Engineer Internship Application Letter targeting Colombia Bogotá, meeting the specified requirements with 837 words and culturally resonant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n Colombia Bogotá</dc:title>
  <dc:creator/>
  <dc:language>en</dc:language>
  <cp:keywords/>
  <dcterms:created xsi:type="dcterms:W3CDTF">2026-07-14T19:38:21Z</dcterms:created>
  <dcterms:modified xsi:type="dcterms:W3CDTF">2026-07-14T19:38:21Z</dcterms:modified>
</cp:coreProperties>
</file>

<file path=docProps/custom.xml><?xml version="1.0" encoding="utf-8"?>
<Properties xmlns="http://schemas.openxmlformats.org/officeDocument/2006/custom-properties" xmlns:vt="http://schemas.openxmlformats.org/officeDocument/2006/docPropsVTypes"/>
</file>